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5E9FB410" w14:textId="14B3A3D8" w:rsidR="00B60DFF" w:rsidRDefault="00B60DFF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bookmarkStart w:id="0" w:name="_Hlk65001513"/>
      <w:bookmarkStart w:id="1" w:name="_GoBack"/>
      <w:bookmarkEnd w:id="1"/>
      <w:r>
        <w:rPr>
          <w:noProof/>
        </w:rPr>
        <w:drawing>
          <wp:anchor distT="0" distB="0" distL="114300" distR="114300" simplePos="0" relativeHeight="251660288" behindDoc="0" locked="0" layoutInCell="1" allowOverlap="1" wp14:anchorId="509BDBB2" wp14:editId="7B3C6D30">
            <wp:simplePos x="0" y="0"/>
            <wp:positionH relativeFrom="margin">
              <wp:align>center</wp:align>
            </wp:positionH>
            <wp:positionV relativeFrom="paragraph">
              <wp:posOffset>-31750</wp:posOffset>
            </wp:positionV>
            <wp:extent cx="2789841" cy="1511667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9841" cy="15116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E3FAB4" w14:textId="77777777" w:rsidR="00B60DFF" w:rsidRDefault="00B60DFF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51FA6863" w14:textId="77777777" w:rsidR="00B60DFF" w:rsidRDefault="00B60DFF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66277988" w14:textId="77777777" w:rsidR="00B60DFF" w:rsidRDefault="00B60DFF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2A242A58" w14:textId="442DBA39" w:rsidR="00B60DFF" w:rsidRPr="005358D7" w:rsidRDefault="00B60DFF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358D7">
        <w:rPr>
          <w:rFonts w:ascii="Times New Roman" w:eastAsia="Times New Roman" w:hAnsi="Times New Roman" w:cs="Times New Roman"/>
          <w:b/>
          <w:sz w:val="28"/>
          <w:szCs w:val="28"/>
        </w:rPr>
        <w:t>Saturday, March 6, 2021</w:t>
      </w:r>
    </w:p>
    <w:p w14:paraId="70B68282" w14:textId="77777777" w:rsidR="00B60DFF" w:rsidRPr="005358D7" w:rsidRDefault="00B60DFF" w:rsidP="00B60DFF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358D7">
        <w:rPr>
          <w:rFonts w:ascii="Times New Roman" w:eastAsia="Times New Roman" w:hAnsi="Times New Roman" w:cs="Times New Roman"/>
          <w:b/>
          <w:sz w:val="28"/>
          <w:szCs w:val="28"/>
        </w:rPr>
        <w:t xml:space="preserve">3-5 PM ET </w:t>
      </w:r>
    </w:p>
    <w:p w14:paraId="294E059C" w14:textId="429D6582" w:rsidR="00B60DFF" w:rsidRPr="005358D7" w:rsidRDefault="00B60DFF" w:rsidP="00B60DFF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358D7">
        <w:rPr>
          <w:rFonts w:ascii="Times New Roman" w:eastAsia="Times New Roman" w:hAnsi="Times New Roman" w:cs="Times New Roman"/>
          <w:b/>
          <w:sz w:val="28"/>
          <w:szCs w:val="28"/>
        </w:rPr>
        <w:t>Virtual Gathering</w:t>
      </w:r>
    </w:p>
    <w:p w14:paraId="0C2D4B06" w14:textId="07465EB1" w:rsidR="007B6D5E" w:rsidRPr="00C92353" w:rsidRDefault="00F9234B">
      <w:pPr>
        <w:spacing w:after="120" w:line="240" w:lineRule="auto"/>
        <w:rPr>
          <w:rFonts w:ascii="Times New Roman" w:eastAsia="Times New Roman" w:hAnsi="Times New Roman" w:cs="Times New Roman"/>
          <w:bCs/>
          <w:i/>
          <w:smallCaps/>
          <w:color w:val="38761D"/>
          <w:sz w:val="28"/>
          <w:szCs w:val="28"/>
        </w:rPr>
      </w:pPr>
      <w:bookmarkStart w:id="2" w:name="_t62j52qgmuhi" w:colFirst="0" w:colLast="0"/>
      <w:bookmarkEnd w:id="0"/>
      <w:bookmarkEnd w:id="2"/>
      <w:r w:rsidRPr="00C92353">
        <w:rPr>
          <w:rFonts w:ascii="Times New Roman" w:eastAsia="Times New Roman" w:hAnsi="Times New Roman" w:cs="Times New Roman"/>
          <w:bCs/>
          <w:smallCaps/>
          <w:sz w:val="28"/>
          <w:szCs w:val="28"/>
        </w:rPr>
        <w:t xml:space="preserve">Call to </w:t>
      </w:r>
      <w:r w:rsidRPr="00A45FA0">
        <w:rPr>
          <w:rFonts w:ascii="Times New Roman" w:eastAsia="Times New Roman" w:hAnsi="Times New Roman" w:cs="Times New Roman"/>
          <w:bCs/>
          <w:smallCaps/>
          <w:sz w:val="28"/>
          <w:szCs w:val="28"/>
        </w:rPr>
        <w:t>P</w:t>
      </w:r>
      <w:r w:rsidRPr="00C92353">
        <w:rPr>
          <w:rFonts w:ascii="Times New Roman" w:eastAsia="Times New Roman" w:hAnsi="Times New Roman" w:cs="Times New Roman"/>
          <w:bCs/>
          <w:smallCaps/>
          <w:sz w:val="28"/>
          <w:szCs w:val="28"/>
        </w:rPr>
        <w:t>rayer</w:t>
      </w:r>
      <w:r w:rsidRPr="00C92353">
        <w:rPr>
          <w:rFonts w:ascii="Times New Roman" w:eastAsia="Times New Roman" w:hAnsi="Times New Roman" w:cs="Times New Roman"/>
          <w:bCs/>
          <w:smallCaps/>
          <w:sz w:val="28"/>
          <w:szCs w:val="28"/>
        </w:rPr>
        <w:tab/>
      </w:r>
      <w:r w:rsidRPr="00C92353">
        <w:rPr>
          <w:rFonts w:ascii="Times New Roman" w:eastAsia="Times New Roman" w:hAnsi="Times New Roman" w:cs="Times New Roman"/>
          <w:bCs/>
          <w:smallCaps/>
          <w:sz w:val="28"/>
          <w:szCs w:val="28"/>
        </w:rPr>
        <w:tab/>
      </w:r>
    </w:p>
    <w:p w14:paraId="40A3E3E5" w14:textId="5FCDEF24" w:rsidR="007B6D5E" w:rsidRPr="00CB0762" w:rsidRDefault="00481A98">
      <w:pPr>
        <w:pStyle w:val="Heading3"/>
        <w:keepNext w:val="0"/>
        <w:keepLines w:val="0"/>
        <w:widowControl w:val="0"/>
        <w:spacing w:before="0" w:after="0" w:line="240" w:lineRule="auto"/>
        <w:rPr>
          <w:rFonts w:ascii="Times New Roman" w:eastAsia="Times New Roman" w:hAnsi="Times New Roman" w:cs="Times New Roman"/>
          <w:i/>
          <w:color w:val="000000" w:themeColor="text1"/>
        </w:rPr>
      </w:pPr>
      <w:r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="00F9234B" w:rsidRPr="00CB0762">
        <w:rPr>
          <w:rFonts w:ascii="Times New Roman" w:eastAsia="Times New Roman" w:hAnsi="Times New Roman" w:cs="Times New Roman"/>
          <w:i/>
          <w:color w:val="000000" w:themeColor="text1"/>
        </w:rPr>
        <w:t>Sounding of the conch</w:t>
      </w:r>
      <w:r w:rsidRPr="00CB0762">
        <w:rPr>
          <w:rFonts w:ascii="Times New Roman" w:eastAsia="Times New Roman" w:hAnsi="Times New Roman" w:cs="Times New Roman"/>
          <w:i/>
          <w:color w:val="000000" w:themeColor="text1"/>
        </w:rPr>
        <w:t xml:space="preserve"> </w:t>
      </w:r>
    </w:p>
    <w:p w14:paraId="176E2687" w14:textId="66BE3AA2" w:rsidR="00A07518" w:rsidRPr="00CB0762" w:rsidRDefault="00BA1695" w:rsidP="00542EE9">
      <w:pPr>
        <w:spacing w:line="240" w:lineRule="auto"/>
        <w:rPr>
          <w:rFonts w:ascii="Times New Roman" w:eastAsia="Times New Roman" w:hAnsi="Times New Roman" w:cs="Times New Roman"/>
          <w:i/>
          <w:sz w:val="28"/>
          <w:szCs w:val="28"/>
        </w:rPr>
      </w:pPr>
      <w:r w:rsidRPr="00CB0762">
        <w:rPr>
          <w:rFonts w:ascii="Times New Roman" w:eastAsia="Times New Roman" w:hAnsi="Times New Roman" w:cs="Times New Roman"/>
          <w:iCs/>
          <w:sz w:val="28"/>
          <w:szCs w:val="28"/>
        </w:rPr>
        <w:t xml:space="preserve"> </w:t>
      </w:r>
      <w:r w:rsidR="00CB0762">
        <w:rPr>
          <w:rFonts w:ascii="Times New Roman" w:eastAsia="Times New Roman" w:hAnsi="Times New Roman" w:cs="Times New Roman"/>
          <w:i/>
          <w:sz w:val="28"/>
          <w:szCs w:val="28"/>
        </w:rPr>
        <w:t xml:space="preserve">Traditional </w:t>
      </w:r>
      <w:r w:rsidR="00542EE9" w:rsidRPr="00CB0762">
        <w:rPr>
          <w:rFonts w:ascii="Times New Roman" w:eastAsia="Times New Roman" w:hAnsi="Times New Roman" w:cs="Times New Roman"/>
          <w:i/>
          <w:sz w:val="28"/>
          <w:szCs w:val="28"/>
        </w:rPr>
        <w:t>Hawaiian o</w:t>
      </w:r>
      <w:r w:rsidRPr="00CB0762">
        <w:rPr>
          <w:rFonts w:ascii="Times New Roman" w:eastAsia="Times New Roman" w:hAnsi="Times New Roman" w:cs="Times New Roman"/>
          <w:i/>
          <w:sz w:val="28"/>
          <w:szCs w:val="28"/>
        </w:rPr>
        <w:t>li pale chant</w:t>
      </w:r>
    </w:p>
    <w:p w14:paraId="10B71F34" w14:textId="77777777" w:rsidR="00542EE9" w:rsidRPr="00CB0762" w:rsidRDefault="00542EE9" w:rsidP="00542EE9">
      <w:pPr>
        <w:spacing w:line="240" w:lineRule="auto"/>
        <w:rPr>
          <w:rFonts w:ascii="Times New Roman" w:eastAsia="Times New Roman" w:hAnsi="Times New Roman" w:cs="Times New Roman"/>
          <w:i/>
          <w:sz w:val="28"/>
          <w:szCs w:val="28"/>
        </w:rPr>
      </w:pPr>
    </w:p>
    <w:tbl>
      <w:tblPr>
        <w:tblStyle w:val="a"/>
        <w:tblW w:w="93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7B6D5E" w:rsidRPr="00CB0762" w14:paraId="45658563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AD22D6" w14:textId="77777777" w:rsidR="00542EE9" w:rsidRPr="00CB0762" w:rsidRDefault="00C92353">
            <w:pP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it-IT"/>
              </w:rPr>
            </w:pPr>
            <w:r w:rsidRPr="00CB0762">
              <w:rPr>
                <w:rFonts w:ascii="Times New Roman" w:eastAsia="Times New Roman" w:hAnsi="Times New Roman" w:cs="Times New Roman"/>
                <w:iCs/>
                <w:sz w:val="28"/>
                <w:szCs w:val="28"/>
              </w:rPr>
              <w:t xml:space="preserve">              </w:t>
            </w:r>
            <w:bookmarkStart w:id="3" w:name="_Hlk65094454"/>
            <w:r w:rsidR="00BA1695" w:rsidRPr="00CB0762">
              <w:rPr>
                <w:rFonts w:ascii="Times New Roman" w:eastAsia="Times New Roman" w:hAnsi="Times New Roman" w:cs="Times New Roman"/>
                <w:sz w:val="28"/>
                <w:szCs w:val="28"/>
                <w:lang w:val="it-IT"/>
              </w:rPr>
              <w:t>Noho ka Makua Mana loa</w:t>
            </w:r>
            <w:bookmarkStart w:id="4" w:name="_Hlk65093352"/>
            <w:bookmarkEnd w:id="3"/>
          </w:p>
          <w:p w14:paraId="4546837A" w14:textId="77777777" w:rsidR="00542EE9" w:rsidRPr="00CB0762" w:rsidRDefault="00542EE9">
            <w:pP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it-IT"/>
              </w:rPr>
            </w:pPr>
          </w:p>
          <w:p w14:paraId="44966E6D" w14:textId="0A1E3E3E" w:rsidR="00957EDA" w:rsidRPr="00CB0762" w:rsidRDefault="00957EDA">
            <w:pP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it-IT"/>
              </w:rPr>
            </w:pPr>
            <w:r w:rsidRPr="00CB0762">
              <w:rPr>
                <w:rFonts w:ascii="Times New Roman" w:eastAsia="Times New Roman" w:hAnsi="Times New Roman" w:cs="Times New Roman"/>
                <w:sz w:val="28"/>
                <w:szCs w:val="28"/>
                <w:lang w:val="it-IT"/>
              </w:rPr>
              <w:t xml:space="preserve">Noho ka Makua Mana loa </w:t>
            </w:r>
            <w:bookmarkEnd w:id="4"/>
            <w:r w:rsidRPr="00CB0762">
              <w:rPr>
                <w:rFonts w:ascii="Times New Roman" w:eastAsia="Times New Roman" w:hAnsi="Times New Roman" w:cs="Times New Roman"/>
                <w:sz w:val="28"/>
                <w:szCs w:val="28"/>
                <w:lang w:val="it-IT"/>
              </w:rPr>
              <w:t>i loko</w:t>
            </w:r>
          </w:p>
          <w:p w14:paraId="3B0C719B" w14:textId="429C8EAA" w:rsidR="00957EDA" w:rsidRPr="00CB0762" w:rsidRDefault="00957EDA">
            <w:pP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CB0762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 xml:space="preserve">Okakou ike ‘ia i ke </w:t>
            </w:r>
            <w:r w:rsidR="00890340" w:rsidRPr="00CB0762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K</w:t>
            </w:r>
            <w:r w:rsidRPr="00CB0762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eiki ‘o Iesu</w:t>
            </w:r>
          </w:p>
          <w:p w14:paraId="2B05A6E4" w14:textId="15339B82" w:rsidR="00957EDA" w:rsidRPr="00CB0762" w:rsidRDefault="00957EDA">
            <w:pP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it-IT"/>
              </w:rPr>
            </w:pPr>
            <w:r w:rsidRPr="00CB0762">
              <w:rPr>
                <w:rFonts w:ascii="Times New Roman" w:eastAsia="Times New Roman" w:hAnsi="Times New Roman" w:cs="Times New Roman"/>
                <w:sz w:val="28"/>
                <w:szCs w:val="28"/>
                <w:lang w:val="it-IT"/>
              </w:rPr>
              <w:t>Me ka ‘Uhane Hemolele, e malu e</w:t>
            </w:r>
          </w:p>
          <w:p w14:paraId="77E179E1" w14:textId="4270341F" w:rsidR="00957EDA" w:rsidRPr="00CB0762" w:rsidRDefault="00957EDA">
            <w:pP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it-IT"/>
              </w:rPr>
            </w:pPr>
            <w:r w:rsidRPr="00CB0762">
              <w:rPr>
                <w:rFonts w:ascii="Times New Roman" w:eastAsia="Times New Roman" w:hAnsi="Times New Roman" w:cs="Times New Roman"/>
                <w:sz w:val="28"/>
                <w:szCs w:val="28"/>
                <w:lang w:val="it-IT"/>
              </w:rPr>
              <w:t>Hoe e ho’oulu mai ia makou i</w:t>
            </w:r>
          </w:p>
          <w:p w14:paraId="658C6F16" w14:textId="752DEDD9" w:rsidR="00957EDA" w:rsidRPr="00CB0762" w:rsidRDefault="00957EDA">
            <w:pP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it-IT"/>
              </w:rPr>
            </w:pPr>
            <w:r w:rsidRPr="00CB0762">
              <w:rPr>
                <w:rFonts w:ascii="Times New Roman" w:eastAsia="Times New Roman" w:hAnsi="Times New Roman" w:cs="Times New Roman"/>
                <w:sz w:val="28"/>
                <w:szCs w:val="28"/>
                <w:lang w:val="it-IT"/>
              </w:rPr>
              <w:t xml:space="preserve">Ho’olokahi ‘ia i ke aloha, i ka ‘oli </w:t>
            </w:r>
          </w:p>
          <w:p w14:paraId="7E0AA154" w14:textId="7F0F69F3" w:rsidR="00957EDA" w:rsidRPr="00CB0762" w:rsidRDefault="00957EDA">
            <w:pP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it-IT"/>
              </w:rPr>
            </w:pPr>
            <w:r w:rsidRPr="00CB0762">
              <w:rPr>
                <w:rFonts w:ascii="Times New Roman" w:eastAsia="Times New Roman" w:hAnsi="Times New Roman" w:cs="Times New Roman"/>
                <w:sz w:val="28"/>
                <w:szCs w:val="28"/>
                <w:lang w:val="it-IT"/>
              </w:rPr>
              <w:t>O ko alo e</w:t>
            </w:r>
          </w:p>
          <w:p w14:paraId="7BD2B54B" w14:textId="0D608C7C" w:rsidR="007B6D5E" w:rsidRPr="00CB0762" w:rsidRDefault="007B6D5E">
            <w:pP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it-IT"/>
              </w:rP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4B7D0" w14:textId="77777777" w:rsidR="00542EE9" w:rsidRPr="00CB0762" w:rsidRDefault="00542EE9">
            <w:pPr>
              <w:spacing w:line="240" w:lineRule="auto"/>
              <w:rPr>
                <w:rFonts w:ascii="Times New Roman" w:eastAsia="Times New Roman" w:hAnsi="Times New Roman" w:cs="Times New Roman"/>
                <w:i/>
                <w:sz w:val="28"/>
                <w:szCs w:val="28"/>
              </w:rPr>
            </w:pPr>
          </w:p>
          <w:p w14:paraId="58E3A6B0" w14:textId="105C6A9A" w:rsidR="00A07518" w:rsidRPr="00CB0762" w:rsidRDefault="00542EE9">
            <w:pPr>
              <w:spacing w:line="240" w:lineRule="auto"/>
              <w:rPr>
                <w:rFonts w:ascii="Times New Roman" w:eastAsia="Times New Roman" w:hAnsi="Times New Roman" w:cs="Times New Roman"/>
                <w:i/>
                <w:sz w:val="28"/>
                <w:szCs w:val="28"/>
              </w:rPr>
            </w:pPr>
            <w:r w:rsidRPr="00CB0762">
              <w:rPr>
                <w:rFonts w:ascii="Times New Roman" w:eastAsia="Times New Roman" w:hAnsi="Times New Roman" w:cs="Times New Roman"/>
                <w:i/>
                <w:sz w:val="28"/>
                <w:szCs w:val="28"/>
              </w:rPr>
              <w:t>Translation</w:t>
            </w:r>
          </w:p>
          <w:p w14:paraId="5E421C93" w14:textId="30ADEAEC" w:rsidR="007B6D5E" w:rsidRPr="00CB0762" w:rsidRDefault="00F9234B">
            <w:pP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B0762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God the Father Almighty is among us </w:t>
            </w:r>
          </w:p>
          <w:p w14:paraId="294F27B1" w14:textId="77777777" w:rsidR="007B6D5E" w:rsidRPr="00CB0762" w:rsidRDefault="00F9234B">
            <w:pP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B0762">
              <w:rPr>
                <w:rFonts w:ascii="Times New Roman" w:eastAsia="Times New Roman" w:hAnsi="Times New Roman" w:cs="Times New Roman"/>
                <w:sz w:val="28"/>
                <w:szCs w:val="28"/>
              </w:rPr>
              <w:t>He has been seen in his Son, Jesus</w:t>
            </w:r>
          </w:p>
          <w:p w14:paraId="5CB2878B" w14:textId="77777777" w:rsidR="007B6D5E" w:rsidRPr="00CB0762" w:rsidRDefault="00F9234B">
            <w:pP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B0762">
              <w:rPr>
                <w:rFonts w:ascii="Times New Roman" w:eastAsia="Times New Roman" w:hAnsi="Times New Roman" w:cs="Times New Roman"/>
                <w:sz w:val="28"/>
                <w:szCs w:val="28"/>
              </w:rPr>
              <w:t>With the Holy Spirit, guide and protect us</w:t>
            </w:r>
          </w:p>
          <w:p w14:paraId="4806BBF5" w14:textId="77777777" w:rsidR="007B6D5E" w:rsidRPr="00CB0762" w:rsidRDefault="00F9234B">
            <w:pP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B0762">
              <w:rPr>
                <w:rFonts w:ascii="Times New Roman" w:eastAsia="Times New Roman" w:hAnsi="Times New Roman" w:cs="Times New Roman"/>
                <w:sz w:val="28"/>
                <w:szCs w:val="28"/>
              </w:rPr>
              <w:t>Help us to grow, we who have been gathered, in the love, in the joy of your presence.</w:t>
            </w:r>
          </w:p>
        </w:tc>
      </w:tr>
    </w:tbl>
    <w:p w14:paraId="335DFD46" w14:textId="16CAE3F7" w:rsidR="007B6D5E" w:rsidRDefault="007B6D5E">
      <w:pPr>
        <w:spacing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14:paraId="71B79237" w14:textId="7C6FA601" w:rsidR="007B6D5E" w:rsidRPr="00436A7D" w:rsidRDefault="00F9234B" w:rsidP="00EA79FC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  <w:r w:rsidRPr="00436A7D">
        <w:rPr>
          <w:rFonts w:ascii="Times New Roman" w:eastAsia="Times New Roman" w:hAnsi="Times New Roman" w:cs="Times New Roman"/>
          <w:bCs/>
          <w:sz w:val="24"/>
          <w:szCs w:val="24"/>
        </w:rPr>
        <w:t>Call to Prayer</w:t>
      </w:r>
      <w:r w:rsidR="00436A7D" w:rsidRPr="00436A7D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="00D31848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31848">
        <w:rPr>
          <w:rFonts w:ascii="Times New Roman" w:eastAsia="Times New Roman" w:hAnsi="Times New Roman" w:cs="Times New Roman"/>
          <w:i/>
          <w:iCs/>
          <w:sz w:val="24"/>
          <w:szCs w:val="24"/>
        </w:rPr>
        <w:t>oli pale</w:t>
      </w:r>
      <w:r w:rsidR="00436A7D" w:rsidRPr="00436A7D">
        <w:rPr>
          <w:rFonts w:ascii="Times New Roman" w:eastAsia="Times New Roman" w:hAnsi="Times New Roman" w:cs="Times New Roman"/>
          <w:i/>
          <w:iCs/>
          <w:sz w:val="24"/>
          <w:szCs w:val="24"/>
        </w:rPr>
        <w:t>,</w:t>
      </w:r>
      <w:r w:rsidR="00436A7D" w:rsidRPr="00436A7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1" w:history="1">
        <w:r w:rsidR="00D31848" w:rsidRPr="003F06A0">
          <w:rPr>
            <w:rStyle w:val="Hyperlink"/>
            <w:rFonts w:ascii="Times New Roman" w:eastAsia="Times New Roman" w:hAnsi="Times New Roman" w:cs="Times New Roman"/>
            <w:b/>
            <w:bCs/>
            <w:i/>
            <w:iCs/>
            <w:sz w:val="24"/>
            <w:szCs w:val="24"/>
          </w:rPr>
          <w:t>Noho ka Makua Mana loa</w:t>
        </w:r>
      </w:hyperlink>
      <w:r w:rsidR="00D31848">
        <w:rPr>
          <w:rFonts w:ascii="Times New Roman" w:eastAsia="Times New Roman" w:hAnsi="Times New Roman" w:cs="Times New Roman"/>
          <w:i/>
          <w:iCs/>
          <w:sz w:val="24"/>
          <w:szCs w:val="24"/>
        </w:rPr>
        <w:t>,</w:t>
      </w:r>
      <w:r w:rsidR="00D31848" w:rsidRPr="00D318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07518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436A7D">
        <w:rPr>
          <w:rFonts w:ascii="Times New Roman" w:eastAsia="Times New Roman" w:hAnsi="Times New Roman" w:cs="Times New Roman"/>
          <w:sz w:val="24"/>
          <w:szCs w:val="24"/>
        </w:rPr>
        <w:t>raditional Hawaiian chant</w:t>
      </w:r>
      <w:r w:rsidR="00D31848">
        <w:rPr>
          <w:rFonts w:ascii="Times New Roman" w:eastAsia="Times New Roman" w:hAnsi="Times New Roman" w:cs="Times New Roman"/>
          <w:sz w:val="24"/>
          <w:szCs w:val="24"/>
        </w:rPr>
        <w:t>, Dietrix Jon Ulukoa Duhaylonsod, 202</w:t>
      </w:r>
      <w:r w:rsidR="00605258">
        <w:rPr>
          <w:rFonts w:ascii="Times New Roman" w:eastAsia="Times New Roman" w:hAnsi="Times New Roman" w:cs="Times New Roman"/>
          <w:sz w:val="24"/>
          <w:szCs w:val="24"/>
        </w:rPr>
        <w:t>0</w:t>
      </w:r>
      <w:r w:rsidR="00533BCB">
        <w:rPr>
          <w:rFonts w:ascii="Times New Roman" w:eastAsia="Times New Roman" w:hAnsi="Times New Roman" w:cs="Times New Roman"/>
          <w:sz w:val="24"/>
          <w:szCs w:val="24"/>
        </w:rPr>
        <w:t>, HI</w:t>
      </w:r>
      <w:r w:rsidR="00D31848">
        <w:rPr>
          <w:rFonts w:ascii="Times New Roman" w:eastAsia="Times New Roman" w:hAnsi="Times New Roman" w:cs="Times New Roman"/>
          <w:sz w:val="24"/>
          <w:szCs w:val="24"/>
        </w:rPr>
        <w:t>.</w:t>
      </w:r>
      <w:r w:rsidR="00533BCB">
        <w:rPr>
          <w:rFonts w:ascii="Times New Roman" w:eastAsia="Times New Roman" w:hAnsi="Times New Roman" w:cs="Times New Roman"/>
          <w:sz w:val="24"/>
          <w:szCs w:val="24"/>
        </w:rPr>
        <w:t xml:space="preserve"> Used by permission.</w:t>
      </w:r>
      <w:r w:rsidRPr="00436A7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F06A0">
        <w:rPr>
          <w:rFonts w:ascii="Times New Roman" w:eastAsia="Times New Roman" w:hAnsi="Times New Roman" w:cs="Times New Roman"/>
          <w:sz w:val="24"/>
          <w:szCs w:val="24"/>
        </w:rPr>
        <w:t xml:space="preserve">In the video with Ulokoa are </w:t>
      </w:r>
      <w:r w:rsidR="003F06A0" w:rsidRPr="003F06A0">
        <w:rPr>
          <w:rFonts w:ascii="Times New Roman" w:eastAsia="Times New Roman" w:hAnsi="Times New Roman" w:cs="Times New Roman"/>
          <w:sz w:val="24"/>
          <w:szCs w:val="24"/>
        </w:rPr>
        <w:t>Lopati James, Vito James, Etuale James, and Kama'ehuahunui Maria (</w:t>
      </w:r>
      <w:r w:rsidR="003F06A0">
        <w:rPr>
          <w:rFonts w:ascii="Times New Roman" w:eastAsia="Times New Roman" w:hAnsi="Times New Roman" w:cs="Times New Roman"/>
          <w:sz w:val="24"/>
          <w:szCs w:val="24"/>
        </w:rPr>
        <w:t>b</w:t>
      </w:r>
      <w:r w:rsidR="003F06A0" w:rsidRPr="003F06A0">
        <w:rPr>
          <w:rFonts w:ascii="Times New Roman" w:eastAsia="Times New Roman" w:hAnsi="Times New Roman" w:cs="Times New Roman"/>
          <w:sz w:val="24"/>
          <w:szCs w:val="24"/>
        </w:rPr>
        <w:t>lowing the conch)</w:t>
      </w:r>
      <w:r w:rsidR="003F06A0"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7B6D5E" w:rsidRPr="00436A7D" w:rsidSect="001627F4">
      <w:headerReference w:type="default" r:id="rId12"/>
      <w:footerReference w:type="default" r:id="rId13"/>
      <w:pgSz w:w="12240" w:h="15840"/>
      <w:pgMar w:top="1440" w:right="1152" w:bottom="1152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551ED8" w14:textId="77777777" w:rsidR="00D84374" w:rsidRDefault="00D84374">
      <w:pPr>
        <w:spacing w:line="240" w:lineRule="auto"/>
      </w:pPr>
      <w:r>
        <w:separator/>
      </w:r>
    </w:p>
  </w:endnote>
  <w:endnote w:type="continuationSeparator" w:id="0">
    <w:p w14:paraId="354A227E" w14:textId="77777777" w:rsidR="00D84374" w:rsidRDefault="00D843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724983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71D45D" w14:textId="05AF3EC8" w:rsidR="00EB5FAB" w:rsidRDefault="00EB5F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E72E14" w14:textId="77777777" w:rsidR="00EB5FAB" w:rsidRDefault="00EB5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36A4C1" w14:textId="77777777" w:rsidR="00D84374" w:rsidRDefault="00D84374">
      <w:pPr>
        <w:spacing w:line="240" w:lineRule="auto"/>
      </w:pPr>
      <w:r>
        <w:separator/>
      </w:r>
    </w:p>
  </w:footnote>
  <w:footnote w:type="continuationSeparator" w:id="0">
    <w:p w14:paraId="01950804" w14:textId="77777777" w:rsidR="00D84374" w:rsidRDefault="00D8437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44E99A" w14:textId="77777777" w:rsidR="007B6D5E" w:rsidRDefault="007B6D5E"/>
  <w:p w14:paraId="6BC2812D" w14:textId="77777777" w:rsidR="007B6D5E" w:rsidRDefault="007B6D5E"/>
  <w:p w14:paraId="517DB9F9" w14:textId="77777777" w:rsidR="007B6D5E" w:rsidRDefault="007B6D5E">
    <w:pPr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7119A4"/>
    <w:multiLevelType w:val="hybridMultilevel"/>
    <w:tmpl w:val="37FAF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F07F35"/>
    <w:multiLevelType w:val="multilevel"/>
    <w:tmpl w:val="E620026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73E60D84"/>
    <w:multiLevelType w:val="hybridMultilevel"/>
    <w:tmpl w:val="01DEE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LewsDS3NDE0tLRQ0lEKTi0uzszPAykwrAUAqNAEpywAAAA="/>
  </w:docVars>
  <w:rsids>
    <w:rsidRoot w:val="007B6D5E"/>
    <w:rsid w:val="00021B22"/>
    <w:rsid w:val="00053750"/>
    <w:rsid w:val="000C0C1B"/>
    <w:rsid w:val="001627F4"/>
    <w:rsid w:val="001964DC"/>
    <w:rsid w:val="00197135"/>
    <w:rsid w:val="001B5584"/>
    <w:rsid w:val="001D4583"/>
    <w:rsid w:val="001E0405"/>
    <w:rsid w:val="001F22B1"/>
    <w:rsid w:val="002469A1"/>
    <w:rsid w:val="00296E95"/>
    <w:rsid w:val="002A37C1"/>
    <w:rsid w:val="002E1E9F"/>
    <w:rsid w:val="00317F53"/>
    <w:rsid w:val="003271E6"/>
    <w:rsid w:val="003361AB"/>
    <w:rsid w:val="003720BD"/>
    <w:rsid w:val="003F06A0"/>
    <w:rsid w:val="00436A7D"/>
    <w:rsid w:val="00445C11"/>
    <w:rsid w:val="00452F6B"/>
    <w:rsid w:val="00481A98"/>
    <w:rsid w:val="00492ED7"/>
    <w:rsid w:val="004D2B13"/>
    <w:rsid w:val="004E2699"/>
    <w:rsid w:val="00533BCB"/>
    <w:rsid w:val="005358D7"/>
    <w:rsid w:val="00542EE9"/>
    <w:rsid w:val="005524D2"/>
    <w:rsid w:val="00561767"/>
    <w:rsid w:val="00576B7A"/>
    <w:rsid w:val="005B1695"/>
    <w:rsid w:val="00605258"/>
    <w:rsid w:val="006A1798"/>
    <w:rsid w:val="00762F1C"/>
    <w:rsid w:val="007B6D5E"/>
    <w:rsid w:val="00822DAC"/>
    <w:rsid w:val="00825B86"/>
    <w:rsid w:val="00840325"/>
    <w:rsid w:val="0086166C"/>
    <w:rsid w:val="00890340"/>
    <w:rsid w:val="008A086B"/>
    <w:rsid w:val="008B761B"/>
    <w:rsid w:val="008F4050"/>
    <w:rsid w:val="00926641"/>
    <w:rsid w:val="00957EDA"/>
    <w:rsid w:val="00962E49"/>
    <w:rsid w:val="009C4777"/>
    <w:rsid w:val="00A07518"/>
    <w:rsid w:val="00A41B74"/>
    <w:rsid w:val="00A45FA0"/>
    <w:rsid w:val="00A51D7B"/>
    <w:rsid w:val="00B56A55"/>
    <w:rsid w:val="00B6033E"/>
    <w:rsid w:val="00B60DFF"/>
    <w:rsid w:val="00B6779D"/>
    <w:rsid w:val="00B934BB"/>
    <w:rsid w:val="00BA1695"/>
    <w:rsid w:val="00BF16AD"/>
    <w:rsid w:val="00C05197"/>
    <w:rsid w:val="00C05B5F"/>
    <w:rsid w:val="00C062C5"/>
    <w:rsid w:val="00C535AD"/>
    <w:rsid w:val="00C92353"/>
    <w:rsid w:val="00CB0762"/>
    <w:rsid w:val="00CC10A0"/>
    <w:rsid w:val="00D20459"/>
    <w:rsid w:val="00D27282"/>
    <w:rsid w:val="00D31848"/>
    <w:rsid w:val="00D4095F"/>
    <w:rsid w:val="00D84374"/>
    <w:rsid w:val="00DA55CB"/>
    <w:rsid w:val="00DD23C5"/>
    <w:rsid w:val="00E313C4"/>
    <w:rsid w:val="00E85A93"/>
    <w:rsid w:val="00EA79FC"/>
    <w:rsid w:val="00EB5FAB"/>
    <w:rsid w:val="00EC780F"/>
    <w:rsid w:val="00F008C9"/>
    <w:rsid w:val="00F3157F"/>
    <w:rsid w:val="00F74DA7"/>
    <w:rsid w:val="00F83903"/>
    <w:rsid w:val="00F9234B"/>
    <w:rsid w:val="00FA2A14"/>
    <w:rsid w:val="00FB4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F1952"/>
  <w15:docId w15:val="{554A28D4-DC83-47D3-83DC-11A4CD992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51D7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D7B"/>
  </w:style>
  <w:style w:type="paragraph" w:styleId="Footer">
    <w:name w:val="footer"/>
    <w:basedOn w:val="Normal"/>
    <w:link w:val="FooterChar"/>
    <w:uiPriority w:val="99"/>
    <w:unhideWhenUsed/>
    <w:rsid w:val="00A51D7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1D7B"/>
  </w:style>
  <w:style w:type="paragraph" w:styleId="ListParagraph">
    <w:name w:val="List Paragraph"/>
    <w:basedOn w:val="Normal"/>
    <w:uiPriority w:val="34"/>
    <w:qFormat/>
    <w:rsid w:val="00436A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06A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06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file:///C:\Users\mtordillo\OneDrive\JT%20API%20led%20sessions\NohoKaMakua_Puuokapolei%20(2).M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08B6C577FF394D9E21401D8C003CCD" ma:contentTypeVersion="13" ma:contentTypeDescription="Create a new document." ma:contentTypeScope="" ma:versionID="5315a57f378ce5b6fd59aad081018d22">
  <xsd:schema xmlns:xsd="http://www.w3.org/2001/XMLSchema" xmlns:xs="http://www.w3.org/2001/XMLSchema" xmlns:p="http://schemas.microsoft.com/office/2006/metadata/properties" xmlns:ns3="9b843429-8dd8-4d2e-ba56-66397082da7c" xmlns:ns4="2712cc80-c8cc-46e0-8b83-2d8dde4605f9" targetNamespace="http://schemas.microsoft.com/office/2006/metadata/properties" ma:root="true" ma:fieldsID="52c4e8f3e600ebedcfea9e160af5fb49" ns3:_="" ns4:_="">
    <xsd:import namespace="9b843429-8dd8-4d2e-ba56-66397082da7c"/>
    <xsd:import namespace="2712cc80-c8cc-46e0-8b83-2d8dde4605f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843429-8dd8-4d2e-ba56-66397082da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cc80-c8cc-46e0-8b83-2d8dde460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E28CB57-3507-41F5-9F1A-FD226D7519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9C2A79-AAAD-43EE-9AEE-A673F910BC1F}">
  <ds:schemaRefs>
    <ds:schemaRef ds:uri="http://schemas.microsoft.com/office/2006/documentManagement/types"/>
    <ds:schemaRef ds:uri="2712cc80-c8cc-46e0-8b83-2d8dde4605f9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9b843429-8dd8-4d2e-ba56-66397082da7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2F65FDA-D721-47C4-9E36-186AEF5614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843429-8dd8-4d2e-ba56-66397082da7c"/>
    <ds:schemaRef ds:uri="2712cc80-c8cc-46e0-8b83-2d8dde4605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. Myrna Tordillo</dc:creator>
  <cp:lastModifiedBy>Yolanda Taylor-Burwell</cp:lastModifiedBy>
  <cp:revision>2</cp:revision>
  <dcterms:created xsi:type="dcterms:W3CDTF">2021-04-23T02:18:00Z</dcterms:created>
  <dcterms:modified xsi:type="dcterms:W3CDTF">2021-04-23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08B6C577FF394D9E21401D8C003CCD</vt:lpwstr>
  </property>
</Properties>
</file>